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ергей</w:t>
      </w:r>
      <w:r>
        <w:t xml:space="preserve"> </w:t>
      </w:r>
      <w:r>
        <w:t xml:space="preserve">Павл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8120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120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233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233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511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511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2075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2075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3481"/>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3481"/>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82685"/>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82685"/>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65316"/>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65316"/>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7124"/>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7124"/>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1272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1272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3323"/>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3323"/>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ергей Павленко</dc:creator>
  <dc:language>ru-RU</dc:language>
  <cp:keywords/>
  <dcterms:created xsi:type="dcterms:W3CDTF">2024-02-29T13:54:56Z</dcterms:created>
  <dcterms:modified xsi:type="dcterms:W3CDTF">2024-02-29T13: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